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ASR</w:t>
      </w:r>
      <w:r>
        <w:t xml:space="preserve"> </w:t>
      </w:r>
      <w:r>
        <w:t xml:space="preserve">การดูแลรักษาของใช้ส่วนตัว_3493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วันนี้พบกับวิชาการงานอาชีพค่ะชั้นประถมศึกษาปีที่ 4 นะคะโดยพบกับคุณครูสุนทรีสาธุภาพนะคะและคุณครูณัฐธยาน์เวียงสะอาดหรือว่าคุณครูฝ้ายนะคะ สำหรับพี่ภาคเรียนนี้นะคะ สิ่งที่เราจะเรียนรู้กันนั่นก็คือ สำหรับในภาคเรียนนี้นะคะเราจะเรียนรู้กันทั้งหมด 4 หน่วยด้วยกันนะคะ ที่หนึ่งคือเรื่องของการรับผิดชอบตัวเองค่ะ ในเรื่องของเด็กดีมีมารยาท ในเรื่องของช่างคิดซ่อมแซม ที่ 4 ในเรื่องของเรียนรู้งานประดิษฐ์ค่ะ สำหรับวันนี้นะคะก็เป็นครั้งแรกที่เราพบกันนะคะ เราจะเรียนรู้ในเรื่องของหน่วยรับ นะคะ ในวันนี้นะคะ ครูได้มีสิ่งของมาให้นักเรียนได้ฝึกสังเกตกันค่ะแล้วช่วยกันตอบคำถามนะคะ ไปดูของกันค่ะ ไปทันที เด็กๆสังเกตดูนะคะว่าของใช้ที่ครูนำมาให้ตรงนี้นะคะมีอะไรกันบ้าง แล้วเราตอบคำถามกลับไปทางเลยนะคะ กูจะให้เวลานะคะประมาณ 1 นาทีนะคะ ตอบคำถามเลยนะคะว่ามีอะไรกันบ้าง แต่ละคนอาจจะเห็นไม่เหมือนกันก็ได้นะคะซึ่งบางคนอาจจะมองไม่เห็นอีกอย่างหนึ่งก็ได้นะคะไม่เป็นปัญหาค่ะ เดี๋ยวเฉลยนะคะว่าของที่ครูนำมาตรงนี้มีอะไรบ้างนะคะ ตอนนี้เด็กๆติดต่อกันแล้วหรือยังคะ ตอนนี้นะคะขอให้เด็กตอบก่อนนะคะแล้วมาฟังกันว่าของใช้ตรงนี้มีอะไรทานบ้างนะคะขอสลิปมีอะไรบ้างคะครูฝ้ายอย่างที่ 1 อย่างที่หนึ่งที่เหลาดินสอนะคะ อย่างที่ 2 ค่ะ อย่างที่ 2 กระบอกน้ำ อย่างที่ 3 ค่ะอย่าที่ 3 ก็คือ แอลกอฮอล์ล้างมือนั่นเองค่ะ อย่างที่ 4 ค่ะ อย่าคิดอีกเป็นผ้าเช็ดหน้านะคะ อย่างที่ 5 อย่างที่ 5 คือแก้วสีชมพูค่ะ อย่างที่ 6 อย่างที่เขาคือ หน้ากากอนามัยนั้นเองค่ะอย่างที่ 7 ค่ะ ยาที่เจ็บก็คือแปรงสีฟันนะคะอย่างที่ 8 อย่างที่ 8 ก็คือหวีนั่นเองค่ะอย่างที่ 9 ค่ะฝ้ายและสุดท้ายนี้ก็คือดินสอนั่นเองค่ะ เด็กตอบได้ 9 อย่างเหมือนครูฝ้ายไหมคะ อ้าวเด็กๆก็รู้แล้วนะคะว่าของใช้ที่คุณเอามาตรงนี้มีทั้งหมดด้วยกันจะเอาอย่างนะคะ สิ่งไหนที่เราสามารถใช้ร่วมกับเพื่อนได้ ให้ติดต่อปลายทางเลยนะคะ สิ่งของ 9 อย่างตรงนี้อะไรที่เด็กๆใช้ร่วมกับเพื่อนได้นะคะ ได้แค่ 30 วินาทีนะคะ จะบอกเหตุผลด้วยก็ได้นะคะว่าอะไรสามารถใช้ร่วมกับเพื่อนได้ เสียงดังกันมากเลยค่ะ เอามาดูปลายบางค่ะ สิ่งของตรงนี้ค่ะ ไหนใช้ร่วมกับเพื่อนได้บ้างคะ ขนาดตรงนี้นะคะก็จะมีอันที่ 1 ก็คือที่เหลาดินสอ เราสามารถใช้ร่วมกันกับเพื่อนได้นะคะอิจฉาไปนะคะก็จะมีเจลแอลกอฮอล์สำหรับล้างมือค่ะเราสามารถใช้ร่วมกับเพื่อนได้ นะคะ และมีอะไรอีกนะมากกว่านี้นะคะ ตอนนี้มีค่ายบอกแค่ 2 อย่างนั้นเองนะคะไม่เป็นไรค่ะอาจจะตอบมากกว่า 2 อย่างก็ได้นะคะ เอาอะไรบ้างคะที่เราไม่ควรใช้ร่วมกับเพื่อนเลยค่ะครูฝ้าย สิ่งที่เราไม่ควรใช้ร่วมกันกับเพื่อนนะคะก็จะมีแก้วน้ำ ทำไมถึงใช้ร่วมกับเพื่อนไม่ได้หรอคะคุณฝ้ายคุณนกไม่มีแค่น้ำนกจะขอยืม ไม่ได้เลยนะคะเพราะว่า แก้วน้ำนี้นะคะเป็น ของใช้ส่วนตัวซึ่งเราไม่สามารถใช้ร่วมกับเพื่อนได้ จะทำให้เราเนี่ยติดเชื้อโรคนั้นเองค่ะ ด้านนี้เดี๋ยวคุณนกขอดื่มด้านนี้ ไม่ได้อ่ะคะ เจอปัญหาแบบนี้ไหมคะ เวลาเพื่อนขอดื่มน้ำเรา เครื่องดื่ม AEON นึงเราดื่มด้านนึง ยังไม่ได้หรอคะ แบบนี้ก็ไม่ได้เช่นกันนะคะเพราะว่าในนี้เวลาเราใส่น้ำลงไปแล้วดื่มร่วมกันกับเพื่อนนะคะน้ำก็จะเป็นเพื่อนไปด้วยเชื้อโรคนะคะรวมไปถึงบริเวณขอบแก้วด้วยเช่นกันค่ะ ถ้าเราไม่มีน้ำใจไหมคะ นะคะระหว่างที่เพื่อนว่าไม่มีน้ำใจกับเราติดเชื้อโรคนะคะนักเรียนลองคิดดูสิว่าเราจะทำอย่างไรค่ะ เพื่อนค่ะน้องนกนะคะขอบคุณน้องนกบอกว่าน้องนกมีหล่อมาเอง ได้ไหมคะ ดูดด้านนี้นกดูดเสร็จ - กลับปลอดให้ อย่างนี้ได้ไหมคะ เคยเจอปัญหาอะไรไหมคะ เวลาเพื่อนขอเราดื่มน้ำ เพื่อนดูดปุ๊บ เพื่อนเปลี่ยนค่ะ ทำไมอ่ะ กลับหลอกลง ด้านบน เคยไหมคะ กูก็เคยมีแบบนี้แบบนี้ครูฝ้ายไม่ทำนะคะเพราะเนื่องจากหลอดเนี่ยเป็นของใช้ส่วนตัวเช่นกันค่ะและไม่ควรใช้ร่วมกับผู้อื่นค่ะ เพราะว่าอะไรรู้ไหมคะเวลานักเรียนดื่มปุ๊บด้านบนนี้ใช่ไหมคะ Facebook อาจจะมองไม่เห็นเชื้อโรค อาจจะมีค่า น้ำไหลของลาว แล้วเชื้อโรคติดอยู่ หลับตลอด นะคะ มุขตลกเราจะทำไหมคะ ลงไปในแก้วนะ ทันทียิ่งกว่าเดิมอีกค่ะแล้วเราก็ดื่มน้ำ สรุปแล้วเราก็ดื่มเชื้อโรคเข้าสู่ร่างกายของเรายังไม่ห้ามเด็ดขาดเลยนะคะแล้วค่ะ แล้วมีอะไรอีกคะที่ไม่ใช้ร่วมกับผู้อื่น อันนี้นะคะอย่างที่ทราบกันดีว่าเป็นแปรงสีฟันและแปรงสีฟันเนี่ย เราไม่ควรใช้ร่วมกับผู้อื่นนะคะ แต่มันก็ไม่ได้นะคะเพราะว่า ขึ้นห้องมาตอนรอรับประทานอาหารเสร็จเนี่ย เขาจะตรวจของเราว่า แปรงฟันแล้วหรือยัง จะขอยืมน้องป้าย ไม่ได้เลยค่ะเพราะว่าตัวแปรงสีฟันนี้นะคะ เป็นแหล่งสะสมเชื้อโรคได้ดีมากเลยยิ่งเราเอาจากที่เพื่อนแปลงแล้วนะคะแล้วไปแปลงอีกปัญหาก็จะทำให้เราเนี่ย สงสัยเองค่ะแบบนี้ไม่ควรทำนะคะเด็กๆ แล้วมีอะไรพอจะให้คุณนกคุณไม่ว่างหรอคะ สำหรับที่จะให้ยืมได้นะคะก็จะมีที่เหลาดินสอนั้นเองค่ะอันนี้เป็นครูนกยืมไปใช้ได้เลยค่ะเพราะเป็นของใช้ส่วนรวมและเองค่ะ หวีนะคะ อยากให้หวีร่วมกับเพื่อน ได้คะสำหรับหวีนะคะ เขามี Pink เอาไปใช้นะคะทำให้เราเนี่ยเป็นเขาหรือติดเชื้อโรคกันไปนั่นเองค่ะ ซึ่งเจ้าไข่เหานั้นก็จะเล็กๆอยู่ตามซอกหวีนะคะซึ่งถ้าเกิดเพื่อนเราปัญหาอยู่แล้วเราต้องหนีไปต่อ สรุปแล้วไข่เหา มันก็จะมาติดอยู่ที่ ของเรานั่นเองนะคะ เจ้าดินสอล่ะคะพอจะแบ่งปันกันได้ไหมคะ สำหรับคุณส. นี้นะคะเราสามารถแบ่งปันให้กับเพื่อนนะคะสีเช่นเดียวกันกับ พรุ่งนี้นะคะก็สามารถใช้ร่วมกันได้ค่ะ ใช้ร่วมกันได้นะคะแต่ยังไงแล้วถ้าเวลานักเรียนจะขอเพื่อนใช้ดินสอนะคะมันถือว่าเป็นของใช้ส่วนตัว น่าจะขอเพื่อน กลัวที่จะขอยืมก่อนนะคะ ที่จะ เปิดจากกล่องดินสอของเพื่อนแล้วหยิบดินสอหยิบสียางลบของเพื่อน ใช้นะคะ มารยาทนะคะแล้วก็ เพื่อนด้วยนะคะเราไม่ควรที่จะกระทำเช่นนั้นนะคะ เอาไซส์อะไรดีกว่าค่ะ สำหรับในเรื่องการดูแลรักษาของใช้ส่วนตัวนะคะ ก็ต้องรู้จักการดูแลรักษาของใช้ส่วนตัวด้วย ตู้นี้นักเรียนได้เห็นของใช้ส่วนตัวไปแล้ว ถ้าเกิดใช้นักเรียนนั้นเลือก นักเรียนจะเลือก ของใช้ที่ไหนคะ ของใช้เลยค่ะ แล้วกลับมาอีกรอบนึงนะคะเราจะเลือกของใช้ส่วนตัวนะคะเราจะเลือกใช้ชิ้นไหนคะ ระหว่างสีชมพูกับสีฟ้า ซึ่งก็เป็นแก้วลักษณะเดียวกัน จะเลือกให้ฉันไหม กูเชื่อว่า ชอบสีฟ้าก็คงจะต้องเลือกสีฟ้า ชอบสีชมพูก็จะเลือกสีชมพู ผู้ชายบางคนบอกว่า ไม่ใช้อยู่แล้ว ดูด้านในก่อนค่ะ เมื่อคืนเห็นแบบนี้แล้ว เด็กผู้ชายก็บอกว่าสีฟ้านั้น ยังไงก็ไม่ใช้แน่นอนคงต้องเลือกใช้สีชมพู ครูฝ้ายนะคะ ถ้าเป็นครู ถ้าอยากเลิกใช้ใบไหนคะ ถ้าเป็นฝ้ายนะคะครูฝ้ายจะสังเกตก่อนว่าใบไหนสะอาดนะคะก็จะนำใบนั้นเอามาใช้ ใบที่ไม่สะอาดแต่ว่าตัวเองมีความชอบสีนั้นนะคะก็จะนำไปล้างทำความสะอาดนั้นเองค่ะ เห็นไหมคะถ้าเกิดว่าเราอยากจะใช้ของที่ เราก็ต้องรู้จักวิธีการดูแลรักษาของใช้นั่นเองนะคะ สำหรับหวีค่ะ เมื่อสักครู่นี้เราดูหมีนี้ไปใช่ไหมคะครูฝ้าย ยกตัวอย่างอีกอันนึงให้ดูค่ะ อันนี้ค่ะ เป็นไงคะ ใช้ไหมคะ วิธีขาว แต่ไม่ได้ขาวจริงเนื่องจากมีค่าของหนังศีรษะ เราไม่ล้างทำความสะอาด มีทั้งหมดก็จะเป็นแบบนี้แหละค่ะ ฉะนั้นไม่เรียนต้องรู้จักวิธีการดูแลรักษาของใช้ส่วนตัวของตนเองนะคะ หรือว่าบางคนใช้แบบนี้แล้ว นำไปกินได้เลยไหมคะ ถ้านักเรียนต้องไปทิ้งเลย นะคะ เราก็จะไป เสียเงินซื้อของใหม่ได้ไหมคะครูฝ้ายแล้วค่ะกับวิธีการที่เราจะ ไม่รักษาของใช้ให้กูนะคะ งั้นตอนนี้เราไปเรียนรู้วิธีการดูแลรักษาของใช้ส่วนตัวกันเลยค่ะ ตอนนี้เรามาเรียนรู้ในเรื่องของการดูแลรักษาของใช้ส่วนตัวกันเลยค่ะ สำหรับของใช้ส่วนตัวชิ้นแรกนะคะก็คือแปรงสีฟันนั่นเองค่ะ แปรงฟันมา สำหรับเจ้าแปรงสีฟันนะคะไม่รู้ว่า ใช้แล้วดูแลรักษากันยังไงคะ ไหนเล่าให้เพื่อนที่อยู่ข้างๆฟังสิคะ ใช้แปรงสีฟันแล้ว ดูแลยังไงคะ อาจจะเล่านะคะ 2 คนนะคะฟังเพื่อนเสร็จแล้วเราก็เล่าของเราให้เพื่อนฟังบ้างว่าเราดูแลรักษาแปรงสีฟันยังไงนะคะ มาดูวิธีการดูแลรักษาแปรงสีฟันค่ะครูฝ้าย เวลาที่เรา ไปแปรงฟันเสร็จแล้วทุกครั้งนะคะขอย้ำว่า ครั้ง ล้าง ทำความสะอาดให้เรียบร้อยนะคะ แล้วเราไม่ควรที่จะเก็บแปรงสีฟันไว้ร่วมกับผู้อื่น ถ้าเกิดเราจะไปร่วมกับผู้อื่นได้ที่เป็นผลแตงอาจจะไปติดกัน เอาไปติดกัน ก็อาจจะสัมผัสหากันได้ อีกครั้งหนึ่งนะเราไม่ควรใช้แปรงสีฟันของเรา กับผู้อื่น แม้ว่าเพื่อนบอกว่าวันนี้ขอยืมเพียงครั้งเดียว ออกไม่ได้นะคะเด็กๆต้องรู้จัก ไม่ได้ มันคือของใช้ส่วนตัวของเราจริงๆ เพื่อนขอยืมแปรงสีฟันเราไหมคะ ก่อนอื่นนะคะเวลาที่เรา เรียบร้อยแล้ว สุขอนามัยที่ดีแปรงสีฟันครูฝ้ายคะ ใช้ไปแล้ว 3 เดือน ควรที่จะเปลี่ยนแปลงสีฟันนะคะ ใช่แล้วค่ะเพราะว่าเมื่อ 3 เดือนนะคะ สีฟันของเราเนี่ยจะเริ่มมีการวางใช่ไหมคะตัวขนของมาเนี่ยนะคะก็จะทำความสะอาดได้ไม่ดี ฉะนั้นแล้วเราควรเปลี่ยนนะคะทุกๆ 3 เดือนเองค่ะคุณครูนกค่ะซื้อเมื่อเห็นว่าแปรงฟันน้ำมันเริ่มบาทแล้วนะคะก็สามารถที่จะ เปลี่ยนได้ทันทีเลยนะคะ สำหรับต่อไปนะคะก็จะเป็นผ้าเช็ดตัวนั่นเองสำหรับผ้าเช็ดตัวนี้ไม่ออกว่าเรามีไว้สำหรับ เช็ดตัวและเราจะมีวิธีการดูแล สามัญอย่างไรคะคุณครูนก เด็กๆนะคะ ผ้าเช็ดตัวของตนเองนักเรียนดูแลยังไงคะ ไหนลองยกตัวอย่างให้คุณครูฟังหน่อยสิคะว่าหนูนัทดูแลผ้าเช็ดตัวกันยังไงบ้าง ของใช้อันนี้เราใช้ทุกเช้า แล้วก็ ตอนเย็นใช่ไหมคะ ยังไงเอ่ย สำหรับ เป็นของใช้ส่วนตัว การดูแลก็คือว่า เมื่อเราเช็ดตัวเสร็จเรียบร้อยแล้ว ตัวเสร็จเรียบร้อยแล้วเนี่ย สวด เปียกเพราะจากเทอมที่แล้วอาบน้ำเสร็จตัวเราเปียก เราใช้ผ้าเช็ดตัวปุ๊บ ว่าจะเปลี่ยนแทน เปียกแล้ว เราควรที่จะนำไปผึ่งนะคะ อาจจะพึ่งแดดหรือลมให้แห้งนะคะ แล้ว สะอาดด้วยอย่างน้อย ดาระ 1 ครั้งนะคะ คือนำไปซัก เด็กๆคะ ผ้าเช็ดตัวเองนะเกิน 1 สัปดาห์แล้วหรือยังคะ ถ้าใครล่วงเกินแล้ว ควรที่จะ ไปซักได้แล้วนะคะ สำหรับต่อไปนะคะก็จะเป็นผ้าเช็ดหน้า เสื้อผ้า และถุงเท้า แล้วเราจะมีวิธีการดูแลอย่างไรเดี๋ยวเราจะไปดูกันนะคะ สำหรับ เช็ดหน้านะคะ ผ้าเช็ดหน้าจงมา ผ้าเช็ดหน้านะคะ คงจะมีผ้าเช็ดหน้ากันใช่ไหมคะผ้าเช็ดหน้ามีไว้ทำอะไร เป็นคำถามที่ตอบง่ายมากนั่นก็คือเอาไว้เช็ดหน้าเวลาที่เรามาโรงเรียนแล้วอาจจะล้างหน้าแล้วเราก็ซัดหน้าของเรา เราก็ซักเหมือนของเรา หรือบางครั้งเราอาจจะทำไมคะ เอาไว้ป้องกันเชื้อโรคได้คืนหนึ่งเวลานักเรียนอายนักเรียนนำผ้าเช็ดหน้ามา แล้วก็ไอ พระศิวะพระอาทิตย์หน้านี้แล้ว มาอยู่นี่แล้ว สิ่งที่เราจะดูแลได้ก็คือ นำไปซักนั่นเองใช่ไหมคะคงไม่มีใครวันนี้ใช้ผ้าเช็ดหน้าด้านนี้ พรุ่งนี้เปลี่ยนค่ะ กลับบ้าน แบบนี้ได้ไหมคะ ได้ไม่ครบๆ แบบนี้ก็คงไม่ได้นะคะเพราะจะทำให้ สามารถปนเปื้อนไม่ได้เหมือนกันนะคะ วิธีการดูแลนะคะ เสื้อผ้าและถุงเท้าก็คือว่า หลังใช้แล้วควรซักทำความสะอาดนะคะแล้วก็ผึ่งแดด เรียบร้อยแล้ว งาน เข้ามาก็เก็บเข้ามาปุ๊บนะคะ เรา ที่จะพัก เรียบร้อย นะคะ น่าจะคือ แล้วก็วางให้เรียบร้อยแบบนี้ จะได้สะดวกใช้ในครั้งต่อไป แบบนี้ ที่นักเรียนกลับมาแล้วอยู่แบบนี้ แบบไหนน่าใช้กว่ากันคะ ตอบได้เสียงดังมากค่ะคงเลือกแบบที่พับเรียบร้อยใช่ไหมคะ ครูฝ้ายล่ะคะ เอาแบบที่ 1 หรือแบบที่ 2 คะชอบแบบที่ 1 ค่ะเพราะแบบที่ 1 พับเรียบร้อยแล้ว ที่ 2 นั้นนะครับพับไม่เรียบร้อยนะคะทำให้ญาตินั่นเอง ค่ะเด็กๆก็อย่าลืมนะคะเมื่อทำความสะอาดเรียบร้อยแล้วควรจะพับและแยกประเภทให้เรียบร้อยด้วยนั่นเองนะคะ สำหรับต่อไปนะคะเรามาดูกันดีกว่าว่าเป็นอะไรนะคะ ซาลาเปาไปก็คือบีนั่นเองค่ะ หรือจะมา สำหรับดีนะคะเวลาที่เราหวีผมเรียบร้อยแล้วนะคะ ถ้ามีเศษผมติดอยู่นะในเด็กก็ แต่ผมนะทิ้งใส่ถังขยะนะไม่ทิ้งลงพื้นนะคะ เราควรกระทำไปทิ้งลงถังขยะนะคะ เราเห็นแล้วนะคะว่ามีเขาเริ่มสกปรก หรือว่าอย่างน้อยเนี่ย สัปดาห์ละ 1 ครั้งนะคะ เราก็ควรจะทำความสะอาด มึงจะทำความสะอาดหรือยังไงคะ เอาไปลงเครื่องซักผ้า เอาไปทำอะไรกันบ้างหรือไปล้างน้ำเฉยๆ ตอบได้ไหมเอ่ย ใครไม่เคยล้างหนีเลยพอเห็นสกปรกปุ๊บแล้วทิ้งซื้อใหม่ โหแย่มากเลยค่ะถูกต้อง เราสามารถ อะไรคะลูก แปลงสีฟันเก่าที่เราไม่ได้ใช้แล้ว เอามาทำไมคะ เอามาแปลงสิ่งสกปรกที่เราได้ซึ่งการที่เราจะทำความสะอาดดีของเรานะคะ ให้ผมออกเสร็จแล้วนะคะ ควรที่จะล้างทำความสะอาดอยู่เนี่ย อย่างน้อยสัปดาห์ละ 1-2 ครั้งนะคะ ไม่จำเป็นว่า จะต้องรอให้ดีนะมีคราบสกปรกก่อนแล้วค่อยล้างนะคะ เวลาที่มาคือน้องหมี ไปแช่น้ำอุ่น นะคะ ภาพหนังศีรษะหลุดได้ง่าย อุปสงค์ น้ำยา แชมพูสระผมนะคะเพียงเล็กน้อยใช้แปรงสีฟันเก่าๆนะคะ แกงอ่อม แป้งทั้ง 2 ด้าน นะคะ รหัสออกให้ ไม่ดีนะคะ ไขมันต่างๆที่มันติดดีอยู่นะคะออก แล้วก็ไปล้างน้ำให้สะอาด แล้วผมแห้งถึงค่อยใช้ อันดับแปรงสีฟันที่เอามาใช้แปรงหวีนักเรียนอยากเอามาใช้แปรงสีฟันต่อนะคะมันไม่ดีนะเก๋นะคะครูฝ้ายแล้วมันก็สกปรกแล้วด้วยนะคะ สำหรับต่อไปนะคะก็จะเป็นแก้วน้ำนะคะ นอนบ้านเรามีไว้สำหรับดื่มนั่นเองค่ะและแก้วน้ำเนี่ยก็ไม่ควรใช้ ร่วมกับผู้อื่นด้วยนะคะใช่ค่ะตอนต้นกูไปบอกไว้แล้วนะคะว่าแก้วน้ำเป็นของใช้ส่วนตัวนะคะ ไม่ว่าจะเป็นขวดแก้วนะคะมันก็จะมีเชื้อโรคปนเปื้อนอยู่นะคะ เราจึงไม่ควรใช้ร่วมกับผู้อื่นเองค่ะ แก้วน้ำล้างมือนักเรียนนั้นดื่มน้ำดื่มเครื่องดื่มเสร็จเรียบร้อยแล้วนะคะควรที่จะทำความสะอาดทันทีเลยค่ะด้วยน้ำยาล้างจานนะคะ แล้วก็ล้างด้วยน้ำสะอาดนะคะหลังจากนั้นความแห้งค่ะ แค่นี้เองค่ะแล้วก็จะมีแก้วน้ำจิ้ม เอาไว้ใช้ ตลอดไปค่ะครูซ่าไทยแล้วค่ะครูนก ในช่วง กรรมของเราในตอนนี้นะคะซึ่งเป็นช่วงที่เด็กๆรอคอยนั่นเองนะคะ วันนี้กิจกรรมของเราไม่ได้เลยค่ะ อุณหภูมิปลายทางนะคะช่วยแจกใบงานให้กับเด็กๆด้วยนะคะ ซื้อมาแจกในงานเสร็จเรียบร้อยแล้ว ฝ้ายไปทางก็สามารถดูเดินดูหรือดูแลให้คำปรึกษากับนักเรียนเองนะคะ บางทีนักเรียนบางคนยังไม่ทราบ ไม่ทำอะไรแล้วใช่ไหมคะคุณครูก็สามารถ ปรึกษากับนักเรียนได้อีกทีนึงนะคะ ภูเขาแจกใบงานก่อนนะคะเดี๋ยวเราค่อยอธิบายไปงานกันนะคะ ไม่ได้ทำงานก่อนแล้วนะคะไม่งั้นก็สามารถที่จะ ตำรวจในงานของตนเองนะคะ ฉันเลขที่ให้เรียบร้อยก่อนนะคะ รอให้เพื่อนได้รับใบงานครบ ครบแล้วทุกคนก่อนนะคะ กูใช้เวลาตรงนี้ประมาณซัก 1 นาทีนะคะช่วยแจกใบงานตรงนี้ค่ะ อย่าลืม เมื่อเราได้งานแล้ว ชื่อชั้นเลขที่ควรที่จะ รีสอร์ทเลยนะคะ สำหรับ เป็นบางคนเนี่ยยังไม่แน่ใจว่าจะวาดภาพอะไร เราควรที่จะ ตัวอย่างให้กับนักเรียนสักนิดนึงค่ะ ส่วนตัวของเรานะคะ ตรงกลางนะคะตอนนี้เด็กๆได้รับใบงานครบแล้วหรือยัง ถ้าใครยังได้ไม่ครบนะคะสามารถดูที่จอดอะไรก่อนก็ได้นะคะ พื้นที่สี่เหลี่ยมตรงนี้นะคะ เด็กวาดภาพ ใช้ส่วนตัวของนักเรียน ไม่จำเป็นว่า เป็นของใช้ที่ครูยกตัวอย่างมา ส่วนตัวที่เรามีอยู่ที่บ้าน อย่างอื่นก็ได้ สิ่งที่เคยดูแลเป็นประจำ มันมีอะไร พรุ่งนี้ค่ะ อะไรดีคะ ถ้าเป็นครูฝ้ายนะคะ เอาของที่ใกล้ตัว ป้ายก็เคยใส่แว่นด้วยนะคะก็จะว่า แว่นนะคะเพราะว่า แว่นเป็นของใช้ส่วนตัวนั้นเองค่ะก็จะวาดลงไปใน ต้องหาแบบนี้เลยต้องเอาแบบนี้เลยนะคะแล้วก็ ระบายสีให้สวยงามค่ะคุณครูนก นักเรียนสามารถระบายสีให้สวยงามได้ด้วยนะคะ ชื่อของใช้ส่วนตัวก่อนก็ได้นะคะ แล้วเดี๋ยวให้วาดภาพ ก็ได้เช่นกันค่ะ ลืมไม่ได้เลยค่ะนั่นก็คือวิธีการดูแลรักษานะคะนักเรียนอย่าลืมเขียนลงไปข้างล่างนี้ด้วยนะคะ ว่าเราเนี่ยมีวิธีการดูแลอย่างไรนะคะก็ใส่รายละเอียดลงไปได้เลยค่ะ อย่าลืมนะคะว่าอะไรเขียนอะไรดูแลรักษาสิ่งนั้นนะคะไม่ใช่ว่านักเรียนวาดภาพแว่นและนักเรียนเขียนว่าถุงเท้า แล้วดูแลทุกอย่างไม่เอานะเอาเป็นเรื่องเดียวกันนะคะ ชื่อแว่นตา วิธีการดูแลรักษาแว่นตายังไงคะ ถ้าเป็นของใช้ส่วนตัวของเราเราก็ต้อง สามารถดูแลได้ใช่ไหมคะ ซึ่งใน ต้องการทำงานตรงนี้นะคะคุณครูจะให้เวลาเด็กๆนั้นเอามาจากไหนคะ 7 นาทีพอแล้วค่ะ 10 นาทีนะคะในช่วงนี้นะคะ ให้เด็กเริ่มลงมือทำได้เลยค่ะ อย่าลืมนะคะ เรามีเวลากันอยู่ 10 นาทีนะคะ บริหารเวลาตรงนี้ให้พอดีนะคะ มันก็หมดเวลาแล้วนะคะไม่ได้ทำใบงานได้ถึงไหนแล้วคะ ยังทำไม่เสร็จนะคะก็ไม่เป็นไรนะคะสามารถเอากลับไปทำต่อที่บ้านได้นะคะถ้าวันนี้เรามาดูใบงานของเรานะคะที่เราได้ทำไว้แล้วค่ะอันนี้เขาว่ารูปโปรไฟล์อันนี้วาดรูปแปรงสีฟันค่ะอะไรก็ระบายสีอย่างสวยงามเลยนะคะเมื่อวาดรูปแปรงฟันเสร็จแล้วนะคะก็เขียนว่า แปรงสีฟันค่ะแล้วก็บอกวิธีการดูแลนะคะหลังใช้งานทุกครั้งไม่ควรใช้หรือเก็บแปรงสีฟันร่วมกับผู้อื่น และเปลี่ยนแปลงสีฟันเมื่อขนแปรงบานนั้นเองทานครูนกค่ะอันนี้ก็คือจะเป็นตามที่เราสอนเลยใช่ไหมคะซึ่งเด็กๆนั้นอาจจะมีอย่างอื่นนะคะนอกเหนือกว่านี้ได้ยิ่งดีเลยค่ะนะคะตอนนี้นะคะเราไปดูที่ตลาดอีกรอบนึงค่ะ สำหรับวันนี้นะคะสิ่งที่เราได้เรียนรู้ เราสามารถแบ่งประเภทของ ของใช้นะคะที่เราใช้เป็นของใช้ส่วนตัวและ ของใช้ส่วนรวมนั่นเองนะคะและเราจะรู้เกี่ยวกับวิธีการดูแลรักษาอย่างไรว่าระหว่างของใช้ส่วนตัวและของใช้ส่วนรวมนั้นดูแลอย่างไรคะนักเรียน เมนูนกคะเราสามารถที่จะดูแลรักษาหรือสรุปบทเรียนในวันนี้ได้อย่างไรบ้างคะคุณครูนก สำหรับการสรุปบทเรียนในวันนี้นั่นเองนะคะก็คือการดูแลรักษาของใช้ส่วนตัวนะคะอย่างถูกวิธีนะคะเป็นการป้องกันโรคภัยไข้เจ็บ แล้วก็ยังช่วยในเรื่องของการประหยัดค่าใช้จ่ายในการซื้อใหม่ด้วยนะคะ บุกน้ำ รู้จักดูแลของใช้ส่วนตัวนะคะได้เป็นอย่างดีก็ถือว่าเป็นการช่วยคุณพ่อคุณแม่ของเรา ได้ประหยัดค่าใช้จ่ายได้ไหมค่ะ ครั้งต่อไปนะคะสิ่งที่จะต้องเตรียมมานั่นก็คือ อย่างที่หนึ่งก็คือเข็ม อย่างที่สองคืออะไรคะขอรับแล้วก็ขอเกี่ยวนะคะ ซึ่งจะดีหน้าตาแบบนี้นะคะอันนี้ก็อันไหนคือจะขอรับคะคุณครูนก รักนะคะตัวนี้จะเป็นตัวนี้ค่ะ ตะขอเกี่ยวจะเป็นตัวนี้นะคะให้เด็กๆเตรียมมาเองนะคะอย่างละ นะคะ อย่างที่ 3 ค่ะครูฝ้ายอย่างที่ 35 เป็นผ้าขนาด 15 x 15 cm นั่นเองค่ะ นักเรียนคะ ถ้าเราทิ้งของแบบนี้มาแสดงว่าในสัปดาห์หน้านะคะเราจะต้องมาเรียนรู้ในเรื่องของ ปฏิบัติงานให้เองนะคะอย่าลืมนะคะ นักเรียนนำเขียนมาจะต้องดูแลด้วยคือ สามารถ เอาเข็มนะคะ เสียบใส่กระดาษไว้แล้วก็ห่อมาให้เรียบร้อย ถ้าเกิดมาจะเกิดอุบัติเหตุได้ ไปตำเพื่อน ไปทำให้เกิด เลือดออกหรืออะไรอย่างนี้นะคะ อย่าลืมนะคะเข็มที่นักเรียนเตรียมมาไม่ควรใส่กระเป๋ากางเกงหรือกระเป๋ากระโปรงนะคะ เพราะอาจเกิดอุบัติเหตุได้แล้วก็ อันไปด้วยนะคะไม่ควรที่จะนำใส่กระเป๋ากางเกงหรือกระเป๋ากระโปรง พ่อ ปิดหัว ตั้งใจไว้ให้เรียบร้อยนะคะแล้วก็ใส่ในแฟ้มเอกสารไว้นะคะ ตาหน้าเราจะมาเรียนรู้ในเรื่องของการ ซ่อมแซมเสื้อผ้าอย่างง่ายนะคะโดยการที่จะเย็บตะขอรับแล้วก็ตะขอเกี่ยวนะคะ สำหรับผ้านะคะ แค่นี้นะคะที่เราเตรียมมานะคะก็จะมีขนาด 15 x 15 cm ซึ่งปลายทางนะคะ สามารถหาเศษผ้านะคะ สิ่งที่ไม่ใช้แล้วก็ได้นะคะเพราะสำหรับบางคนอาจจะไม่มี ในการไปซื้อนะคะเราก็สามารถนำเศษผ้านั้นมาใช้ได้ค่ะ ค่ะ สุดท้ายนี้นะคะทิ้งไว้ให้คิดค่ะ ถ้ามีเพื่อนของนักเรียนนะคะมาขอยืมของใช้ส่วนตัวของนักเรียนนักเรียนจะทำยังไง นักเรียนลองคิดดูนะคะครูจะให้ 1 นาที ถ้ามีเพื่อนมายืมของใช้ของนักเรียน นักเรียนจะปฏิเสธเพื่อนยังไงคะ เมื่อกี้ได้แล้วลองบอกคู่ของเราข้างๆ อย่างเช่นถ้าเพื่อนมาขอยืมหลอดดูดน้ำด้วย ของด้วยนักเรียนจะปฏิเสธเพื่อนยังไงคะ หรือ ถ้าเพื่อนจะขอยืมหน้ากากอนามัยของนักเรียน นักเรียนต้องทำยังไงคะ เพื่อเป็นการปฏิเสธเพื่อน แล้วก็ป้องกันเชื้อโรคให้กับตนเองด้วย คิดได้ไหมคะถ้าใครคิดได้แล้วไหนลองบอกคุณครูของนักเรียนสิคะ การปฏิเสธแต่ละครั้งนะคะก็จะมีวิธีการปฏิเสธใช่ไหมคะครูฝ้าย บอกเลยว่าไม่ ไม่ให้ อาจจะมีการซื้อขอยืมนิดนึง เข้าใจหนูก็ไม่ให้ อาจจะทำให้ เพื่อนเรานั้นทำไมคะถึงจะได้ จะมีวิธีการยังไงบ้างคะ สำหรับคุณครูฝ้ายนะคะ ในเรื่องของการปฏิเสธเพื่อนนะคะ สิ่งที่เราจะลืมไม่ได้เลยเราต้องบอกเหตุผลเพื่อนว่าทำไมเราถึงไม่ให้นะคะทำไมชิ้นนี้ถึงใช้ร่วมกันไม่ได้นะคะหรือทำไมชิ้นนี้ใช้ร่วมกันได้ล่ะคะก็จะบอกเหตุผลกับเจ้านั่นเองค่ะครูนก ใช่นะคะอย่าลืมถ้าเราบอกเหตุผลเพื่อนไปแล้ว กูเชื่อว่าเครื่องจะต้อง เชื่อแน่นอนอย่างเช่นถ้าเกิดเป็นคุณครูนกนะคะถ้าเพื่อนจะมาขอยืมอย่างเช่นหลอดดูดน้ำขอยืมด้วย ทานด้วย ก็บอกไปเลยว่าไม่ให้ เพื่อนก็จะคิดว่าทำไมถ้าเรา ไม่มีน้ำใจ ตอนนี้เราไม่สบายอยู่แล้วเป็นหวัดอยู่ ถ้าเธอทิ้งเราไป เราก็ว่า เธอต้องปิดบัตรเราด้วย เราเป็นห่วงเธอจริงๆนะเราถึงไม่ให้แต่ถ้าเธออยากติดหวัดจากเรา เราให้เธอก็ได้ ไม่มีเพื่อนคนไหนนะคะอยากจะติดกว่าเพื่อนใช่ไหมคะ ชนะแล้ว ของใช้ส่วนตัวบางอย่างนะคะนักเรียนต้องรู้จักปฏิเสธเพื่อนด้วยนะคะก่อนจะจากกันไปนะคะตอนนี้ก็ให้เด็กๆนั้นนะคะ ทำใบงานของตนเองให้เสร็จนะคะโดยที่คุณครูจะทบทวนเนื้อหาไว้ให้นะคะแล้วก็ขึ้นอยู่กับคุณครูปลายทางด้วยนะคะ ว่าจะให้คะแนนเด็กเท่าไหร่นะคะ ในวันนี้นะคะ คุณนกแล้วก็ฝ้ายนะคะ จากกันไปก่อนนะค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ASR การดูแลรักษาของใช้ส่วนตัว_34932</dc:title>
  <dc:creator/>
  <cp:keywords/>
  <dcterms:created xsi:type="dcterms:W3CDTF">2021-11-26T09:53:41Z</dcterms:created>
  <dcterms:modified xsi:type="dcterms:W3CDTF">2021-11-26T09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5.45 น.</vt:lpwstr>
  </property>
  <property fmtid="{D5CDD505-2E9C-101B-9397-08002B2CF9AE}" pid="3" name="subtitle">
    <vt:lpwstr/>
  </property>
</Properties>
</file>